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639F52D" w:rsidR="00B4741E" w:rsidRPr="00EC13E1" w:rsidRDefault="004D50B1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D50B1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 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410C3AD5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4D50B1"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EC13E1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DA2B20D" w:rsidR="00B4741E" w:rsidRPr="00EC13E1" w:rsidRDefault="002A1266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861993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76235650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84487" w:rsidRPr="00EC13E1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0D6536">
        <w:rPr>
          <w:rFonts w:ascii="GHEA Grapalat" w:eastAsia="Sylfaen" w:hAnsi="GHEA Grapalat" w:cs="Sylfaen"/>
          <w:sz w:val="24"/>
          <w:szCs w:val="24"/>
          <w:lang w:val="hy-AM"/>
        </w:rPr>
        <w:t>նոյեմբերի 4-</w:t>
      </w:r>
      <w:r w:rsidR="00731EE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0D6536">
        <w:rPr>
          <w:rFonts w:ascii="GHEA Grapalat" w:eastAsia="Sylfaen" w:hAnsi="GHEA Grapalat" w:cs="Sylfaen"/>
          <w:sz w:val="24"/>
          <w:szCs w:val="24"/>
          <w:lang w:val="hy-AM"/>
        </w:rPr>
        <w:t xml:space="preserve">նոյեմբերի 10-ը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AD6C93B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դեկտեմբերի 6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F0EC6">
        <w:rPr>
          <w:rFonts w:ascii="GHEA Grapalat" w:hAnsi="GHEA Grapalat"/>
          <w:sz w:val="24"/>
          <w:szCs w:val="24"/>
          <w:lang w:val="hy-AM" w:eastAsia="hy-AM"/>
        </w:rPr>
        <w:t>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204373A6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դեկտեմբերի 8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77777777" w:rsidR="00C161B9" w:rsidRPr="00EC13E1" w:rsidRDefault="00C161B9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74B9C137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15365664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29320CDB" w14:textId="609CF419" w:rsidR="00A1077E" w:rsidRPr="00EC13E1" w:rsidRDefault="00663B4F" w:rsidP="00663B4F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004D3EA6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9010C2C" w14:textId="2E69186F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8C77EC"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145D122E" w14:textId="10DB21A9" w:rsidR="008C77E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490815" w:rsidRPr="005B6C28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7D4D07E7" w14:textId="77777777" w:rsidR="00490815" w:rsidRPr="00490815" w:rsidRDefault="00490815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1A70F42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63B1871" w14:textId="41014007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8C77EC"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0F9A205A" w14:textId="68021958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8C77EC"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26661DA0" w14:textId="77777777" w:rsidR="008C77EC" w:rsidRPr="00EC13E1" w:rsidRDefault="008C77E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796513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3EC1CC05" w14:textId="446EEC47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Pr="00663B4F">
        <w:rPr>
          <w:rFonts w:ascii="GHEA Grapalat" w:hAnsi="GHEA Grapalat" w:cs="Calibri"/>
          <w:lang w:val="hy-AM"/>
        </w:rPr>
        <w:t>2, 2.1, 3, 4, 6, 7, 8, 10</w:t>
      </w:r>
    </w:p>
    <w:p w14:paraId="02F62FAC" w14:textId="6F553063" w:rsidR="00A1077E" w:rsidRDefault="00663B4F" w:rsidP="00490815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1" w:history="1">
        <w:r w:rsidR="00490815" w:rsidRPr="00490815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4935</w:t>
        </w:r>
      </w:hyperlink>
    </w:p>
    <w:p w14:paraId="6311DF4B" w14:textId="77777777" w:rsidR="00490815" w:rsidRPr="00490815" w:rsidRDefault="00490815" w:rsidP="00490815">
      <w:pPr>
        <w:spacing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30EE23BB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136E107" w14:textId="3ADD9BB8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 Հոդվածներ՝ </w:t>
      </w:r>
      <w:r w:rsidR="006F37F7" w:rsidRPr="00EC13E1">
        <w:rPr>
          <w:rFonts w:ascii="GHEA Grapalat" w:hAnsi="GHEA Grapalat" w:cs="Calibri"/>
          <w:lang w:val="hy-AM"/>
        </w:rPr>
        <w:t>12, 23, 33, 37, 225, 254, 282</w:t>
      </w:r>
    </w:p>
    <w:p w14:paraId="6A9C2397" w14:textId="497EB382" w:rsidR="005B6C28" w:rsidRPr="000D6536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5B6C28">
        <w:rPr>
          <w:rStyle w:val="Hyperlink"/>
          <w:rFonts w:cs="Calibri"/>
          <w:lang w:val="hy-AM"/>
        </w:rPr>
        <w:t xml:space="preserve"> </w:t>
      </w:r>
      <w:r w:rsidR="000D6536" w:rsidRPr="000728F2">
        <w:rPr>
          <w:rStyle w:val="Hyperlink"/>
          <w:rFonts w:ascii="GHEA Grapalat" w:hAnsi="GHEA Grapalat" w:cs="Calibri"/>
          <w:lang w:val="hy-AM"/>
        </w:rPr>
        <w:t>https://www.arlis.am/DocumentView.aspx?docid=169578</w:t>
      </w:r>
    </w:p>
    <w:p w14:paraId="619F553D" w14:textId="654A333A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/>
        </w:rPr>
        <w:t xml:space="preserve">   «Նորմատիվ իրավական ակտերի մասին» օրենք</w:t>
      </w:r>
    </w:p>
    <w:p w14:paraId="3895DCE7" w14:textId="7001691E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ոդվածներ՝ 2, 3, 7, 23, 34</w:t>
      </w:r>
    </w:p>
    <w:p w14:paraId="3A700EF0" w14:textId="012A8ADB" w:rsidR="00A1077E" w:rsidRPr="00EC13E1" w:rsidRDefault="00663B4F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mbria Math"/>
          <w:sz w:val="24"/>
          <w:szCs w:val="24"/>
          <w:lang w:val="hy-AM"/>
        </w:rPr>
        <w:lastRenderedPageBreak/>
        <w:t xml:space="preserve"> </w:t>
      </w:r>
      <w:r w:rsidR="00A1077E"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="006E2E11" w:rsidRPr="00EC13E1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https://www.arlis.am/DocumentView.aspx?docid=152139</w:t>
        </w:r>
      </w:hyperlink>
    </w:p>
    <w:p w14:paraId="556A10D6" w14:textId="77777777" w:rsidR="006E2E11" w:rsidRPr="00EC13E1" w:rsidRDefault="006E2E11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581D96D9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45D0CF5E" w14:textId="77777777" w:rsidR="00A1077E" w:rsidRPr="00EC13E1" w:rsidRDefault="00A1077E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Հոդվածներ՝  3, 20, 21, 30, 44, 53, 88</w:t>
      </w:r>
    </w:p>
    <w:p w14:paraId="19F27550" w14:textId="50BED631" w:rsidR="006E2E11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 w:eastAsia="ru-RU"/>
        </w:rPr>
      </w:pPr>
      <w:r w:rsidRPr="00EC13E1">
        <w:rPr>
          <w:rFonts w:ascii="GHEA Grapalat" w:hAnsi="GHEA Grapalat" w:cs="Cambria Math"/>
          <w:lang w:val="hy-AM"/>
        </w:rPr>
        <w:t>Հ</w:t>
      </w:r>
      <w:r w:rsidR="00A1077E" w:rsidRPr="00EC13E1">
        <w:rPr>
          <w:rFonts w:ascii="GHEA Grapalat" w:hAnsi="GHEA Grapalat" w:cs="Cambria Math"/>
          <w:lang w:val="hy-AM"/>
        </w:rPr>
        <w:t>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3" w:history="1">
        <w:r w:rsidRPr="00EC13E1">
          <w:rPr>
            <w:rStyle w:val="Hyperlink"/>
            <w:rFonts w:ascii="GHEA Grapalat" w:hAnsi="GHEA Grapalat"/>
            <w:lang w:val="hy-AM" w:eastAsia="ru-RU"/>
          </w:rPr>
          <w:t>https://www.arlis.am/DocumentView.aspx?docid=165294</w:t>
        </w:r>
      </w:hyperlink>
    </w:p>
    <w:p w14:paraId="306A668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Arian AMU"/>
          <w:shd w:val="clear" w:color="auto" w:fill="FFFFFF"/>
          <w:lang w:val="hy-AM"/>
        </w:rPr>
      </w:pPr>
    </w:p>
    <w:p w14:paraId="769BF899" w14:textId="2A39EB54" w:rsidR="00A1077E" w:rsidRPr="00EC13E1" w:rsidRDefault="00517CFB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</w:t>
      </w:r>
      <w:r w:rsidR="00663B4F"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89CF107" w14:textId="7EFBA77B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</w:t>
      </w:r>
      <w:r w:rsidR="00517CFB" w:rsidRPr="00517CFB"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>Հոդվածներ՝ 3, 4, 5, 6, 7, 8,</w:t>
      </w:r>
    </w:p>
    <w:p w14:paraId="17D785AB" w14:textId="470823C9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517CFB" w:rsidRPr="00517CFB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r w:rsidR="00A1077E"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5F146A19" w14:textId="211BBF2A" w:rsidR="008349CF" w:rsidRPr="00EC13E1" w:rsidRDefault="008349C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1E51B601" w:rsidR="006F37F7" w:rsidRPr="00EC13E1" w:rsidRDefault="006F37F7" w:rsidP="00517CFB">
      <w:pPr>
        <w:pStyle w:val="NormalWeb"/>
        <w:shd w:val="clear" w:color="auto" w:fill="FFFFFF"/>
        <w:spacing w:before="0" w:beforeAutospacing="0" w:after="0" w:afterAutospacing="0"/>
        <w:ind w:left="27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 «Գրավոր խոսք», Վազգեն Գաբրիելյան, երրորդ լրամշակված հրատարակություն, Լիմուշ     </w:t>
      </w:r>
      <w:r w:rsidR="00517CFB" w:rsidRPr="00517CFB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հրատարակչություն, Երևան 2012թ.</w:t>
      </w:r>
    </w:p>
    <w:p w14:paraId="54C4D126" w14:textId="40EDE226" w:rsidR="006F37F7" w:rsidRPr="00EC13E1" w:rsidRDefault="00517CFB" w:rsidP="00663B4F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517CFB">
        <w:rPr>
          <w:rFonts w:ascii="GHEA Grapalat" w:hAnsi="GHEA Grapalat" w:cs="Calibri"/>
          <w:lang w:val="hy-AM"/>
        </w:rPr>
        <w:t xml:space="preserve">  </w:t>
      </w:r>
      <w:r w:rsidR="006F37F7" w:rsidRPr="00EC13E1">
        <w:rPr>
          <w:rFonts w:ascii="GHEA Grapalat" w:hAnsi="GHEA Grapalat" w:cs="Calibri"/>
          <w:lang w:val="hy-AM"/>
        </w:rPr>
        <w:t xml:space="preserve">  Էջեր՝ 70-129</w:t>
      </w:r>
    </w:p>
    <w:p w14:paraId="1D989006" w14:textId="6A008E44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="00517CFB" w:rsidRPr="00517CFB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0F62037E" w:rsidR="006F37F7" w:rsidRPr="00EC13E1" w:rsidRDefault="006F37F7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 w:rsidR="00517CFB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39693E16" w14:textId="01E74066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517CFB" w:rsidRPr="00517CFB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Էջեր՝ 18, 19, 31, 54, 81  </w:t>
      </w:r>
    </w:p>
    <w:p w14:paraId="157FB700" w14:textId="1F9E3809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517CFB" w:rsidRPr="00517CFB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4D559D3" w14:textId="13D886D8" w:rsidR="006F37F7" w:rsidRPr="00EC13E1" w:rsidRDefault="004D50B1" w:rsidP="00517CFB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 xml:space="preserve">հումանիտար հոսքերի համար։ Ս.Ս.Ավետիսյան, Ա.Վ.Դանիելյան։ </w:t>
      </w:r>
    </w:p>
    <w:p w14:paraId="07E3ACFA" w14:textId="4EBC0A3C" w:rsidR="006F37F7" w:rsidRPr="00EC13E1" w:rsidRDefault="004D50B1" w:rsidP="00517CFB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446FA493" w14:textId="4C5484C1" w:rsidR="006F37F7" w:rsidRPr="00EC13E1" w:rsidRDefault="006F37F7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45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 </w:t>
      </w:r>
      <w:r w:rsidR="00517CFB" w:rsidRPr="00517CFB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45098B31" w14:textId="77777777" w:rsidR="00A1077E" w:rsidRPr="00EC13E1" w:rsidRDefault="00A1077E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Fonts w:ascii="GHEA Grapalat" w:hAnsi="GHEA Grapalat" w:cs="Tahoma"/>
          <w:lang w:val="hy-AM"/>
        </w:rPr>
      </w:pPr>
    </w:p>
    <w:p w14:paraId="48E1B455" w14:textId="06552C9D" w:rsidR="00CD7410" w:rsidRPr="00EC13E1" w:rsidRDefault="00A1077E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63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7ED59B81" w:rsidR="008349CF" w:rsidRPr="00EC13E1" w:rsidRDefault="004D50B1" w:rsidP="00517CFB">
      <w:pPr>
        <w:spacing w:line="276" w:lineRule="auto"/>
        <w:ind w:left="450" w:hanging="63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38D72B3C" w:rsidR="008349CF" w:rsidRPr="00EC13E1" w:rsidRDefault="004D50B1" w:rsidP="00517CFB">
      <w:pPr>
        <w:spacing w:line="276" w:lineRule="auto"/>
        <w:ind w:left="450" w:hanging="63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7" w:history="1">
        <w:r w:rsidR="008349CF"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2AD3BB30" w14:textId="4524F4E4" w:rsidR="008349CF" w:rsidRPr="00EC13E1" w:rsidRDefault="004D50B1" w:rsidP="00517CFB">
      <w:pPr>
        <w:spacing w:line="276" w:lineRule="auto"/>
        <w:ind w:left="450" w:hanging="63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66EEC3C" w:rsidR="008349CF" w:rsidRPr="00EC13E1" w:rsidRDefault="008349CF" w:rsidP="00517CFB">
      <w:pPr>
        <w:spacing w:line="276" w:lineRule="auto"/>
        <w:ind w:left="450" w:hanging="63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8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06421908" w14:textId="77777777" w:rsidR="00517CFB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     </w:t>
      </w:r>
      <w:r>
        <w:rPr>
          <w:rFonts w:ascii="GHEA Grapalat" w:hAnsi="GHEA Grapalat"/>
          <w:lang w:val="hy-AM" w:eastAsia="ru-RU"/>
        </w:rPr>
        <w:t>«Բարեվարքություն» կոմպետենցիա</w:t>
      </w:r>
    </w:p>
    <w:p w14:paraId="5EECE2E1" w14:textId="455416BF" w:rsidR="008349CF" w:rsidRPr="00EC13E1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517CFB">
        <w:rPr>
          <w:rFonts w:ascii="GHEA Grapalat" w:hAnsi="GHEA Grapalat"/>
          <w:lang w:val="hy-AM" w:eastAsia="ru-RU"/>
        </w:rPr>
        <w:t xml:space="preserve">     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="008349CF"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395104DC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</w:t>
      </w:r>
      <w:r w:rsidR="00CD7410" w:rsidRPr="00EC13E1">
        <w:rPr>
          <w:rFonts w:ascii="GHEA Grapalat" w:hAnsi="GHEA Grapalat"/>
          <w:lang w:val="hy-AM" w:eastAsia="ru-RU"/>
        </w:rPr>
        <w:lastRenderedPageBreak/>
        <w:t xml:space="preserve">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A91C99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4D50B1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3F9977" w14:textId="77777777" w:rsidR="00A91C99" w:rsidRDefault="00A91C99" w:rsidP="00C47A7F">
      <w:r>
        <w:separator/>
      </w:r>
    </w:p>
  </w:endnote>
  <w:endnote w:type="continuationSeparator" w:id="0">
    <w:p w14:paraId="42BF027D" w14:textId="77777777" w:rsidR="00A91C99" w:rsidRDefault="00A91C9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altName w:val="GHEA Grapalat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DB852" w14:textId="77777777" w:rsidR="00A91C99" w:rsidRDefault="00A91C99" w:rsidP="00C47A7F">
      <w:r>
        <w:separator/>
      </w:r>
    </w:p>
  </w:footnote>
  <w:footnote w:type="continuationSeparator" w:id="0">
    <w:p w14:paraId="5896AE17" w14:textId="77777777" w:rsidR="00A91C99" w:rsidRDefault="00A91C9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728F2"/>
    <w:rsid w:val="00084255"/>
    <w:rsid w:val="000A4E64"/>
    <w:rsid w:val="000B4D73"/>
    <w:rsid w:val="000D6536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A1266"/>
    <w:rsid w:val="002C11AC"/>
    <w:rsid w:val="002D2AA2"/>
    <w:rsid w:val="002F0EC6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1D4C"/>
    <w:rsid w:val="00517CFB"/>
    <w:rsid w:val="00536797"/>
    <w:rsid w:val="005603BD"/>
    <w:rsid w:val="00571E51"/>
    <w:rsid w:val="00574485"/>
    <w:rsid w:val="00581600"/>
    <w:rsid w:val="005A0A5F"/>
    <w:rsid w:val="005B3362"/>
    <w:rsid w:val="005B6C28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61993"/>
    <w:rsid w:val="0087010B"/>
    <w:rsid w:val="0087357E"/>
    <w:rsid w:val="00875783"/>
    <w:rsid w:val="00892304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6721E"/>
    <w:rsid w:val="00971852"/>
    <w:rsid w:val="009770A0"/>
    <w:rsid w:val="00983A54"/>
    <w:rsid w:val="00984C4B"/>
    <w:rsid w:val="009E51AE"/>
    <w:rsid w:val="00A1077E"/>
    <w:rsid w:val="00A15197"/>
    <w:rsid w:val="00A27406"/>
    <w:rsid w:val="00A65798"/>
    <w:rsid w:val="00A91C99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C13E1"/>
    <w:rsid w:val="00EE6754"/>
    <w:rsid w:val="00F01552"/>
    <w:rsid w:val="00F03667"/>
    <w:rsid w:val="00F178AF"/>
    <w:rsid w:val="00F41239"/>
    <w:rsid w:val="00F45C84"/>
    <w:rsid w:val="00F552A9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6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relive.utfsib.am/site/uploads/files/&#1392;&#1377;&#1397;&#1407;&#1377;&#1408;&#1377;&#1408;&#1400;&#1410;&#1385;&#1397;&#1400;&#1410;&#1398;%202/71-28.1.&#1378;-&#1396;2-2_&#1387;&#1398;&#1391;&#1400;&#1408;&#1402;&#1400;&#1408;&#1377;&#1409;&#1387;&#1377;.docx" TargetMode="External"/><Relationship Id="rId12" Type="http://schemas.openxmlformats.org/officeDocument/2006/relationships/hyperlink" Target="https://www.arlis.am/DocumentView.aspx?docid=152139" TargetMode="External"/><Relationship Id="rId17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6493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4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1</cp:revision>
  <dcterms:created xsi:type="dcterms:W3CDTF">2020-06-06T12:47:00Z</dcterms:created>
  <dcterms:modified xsi:type="dcterms:W3CDTF">2022-11-04T10:53:00Z</dcterms:modified>
</cp:coreProperties>
</file>